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98B2B" w14:textId="6A8BBBAE" w:rsidR="00FF254B" w:rsidRPr="009447F6" w:rsidRDefault="009447F6" w:rsidP="009447F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Академическое письмо</w:t>
      </w:r>
    </w:p>
    <w:p w14:paraId="1AEB2DEC" w14:textId="4FB88FB1" w:rsidR="009447F6" w:rsidRPr="009447F6" w:rsidRDefault="009447F6" w:rsidP="009447F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Экзаменационные вопросы</w:t>
      </w:r>
    </w:p>
    <w:p w14:paraId="5971F0E4" w14:textId="3DCB48F8" w:rsidR="009447F6" w:rsidRDefault="009447F6" w:rsidP="009447F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Блок 1</w:t>
      </w:r>
    </w:p>
    <w:p w14:paraId="162DA171" w14:textId="53365ED9" w:rsidR="009447F6" w:rsidRDefault="009447F6" w:rsidP="009447F6">
      <w:pPr>
        <w:pStyle w:val="a3"/>
        <w:numPr>
          <w:ilvl w:val="0"/>
          <w:numId w:val="1"/>
        </w:numPr>
        <w:jc w:val="both"/>
      </w:pPr>
      <w:r>
        <w:t>Дайте характеристику академическому письму и его отличиям от других видов письменной коммуникации</w:t>
      </w:r>
    </w:p>
    <w:p w14:paraId="6F9735ED" w14:textId="75B6F1A7" w:rsidR="009447F6" w:rsidRDefault="009447F6" w:rsidP="009447F6">
      <w:pPr>
        <w:pStyle w:val="a3"/>
        <w:numPr>
          <w:ilvl w:val="0"/>
          <w:numId w:val="1"/>
        </w:numPr>
        <w:jc w:val="both"/>
      </w:pPr>
      <w:r>
        <w:t>Опишите основные особенности академического письма и требования к научному стилю изложения</w:t>
      </w:r>
    </w:p>
    <w:p w14:paraId="16FCC90D" w14:textId="066184E3" w:rsidR="009447F6" w:rsidRDefault="009447F6" w:rsidP="009447F6">
      <w:pPr>
        <w:pStyle w:val="a3"/>
        <w:numPr>
          <w:ilvl w:val="0"/>
          <w:numId w:val="1"/>
        </w:numPr>
        <w:jc w:val="both"/>
      </w:pPr>
      <w:r>
        <w:t>Перечислите структурные элементы научной статьи и их функциональное назначение</w:t>
      </w:r>
    </w:p>
    <w:p w14:paraId="7AB9A640" w14:textId="6633BD9F" w:rsidR="009447F6" w:rsidRDefault="009447F6" w:rsidP="009447F6">
      <w:pPr>
        <w:pStyle w:val="a3"/>
        <w:numPr>
          <w:ilvl w:val="0"/>
          <w:numId w:val="1"/>
        </w:numPr>
        <w:jc w:val="both"/>
      </w:pPr>
      <w:r>
        <w:t>Дайте характеристику роли введения в научной статье и его основных компонентов</w:t>
      </w:r>
    </w:p>
    <w:p w14:paraId="3F2BDDBC" w14:textId="69FE6FB3" w:rsidR="009447F6" w:rsidRDefault="009447F6" w:rsidP="009447F6">
      <w:pPr>
        <w:pStyle w:val="a3"/>
        <w:numPr>
          <w:ilvl w:val="0"/>
          <w:numId w:val="1"/>
        </w:numPr>
        <w:jc w:val="both"/>
      </w:pPr>
      <w:r>
        <w:t>Опишите процесс формулировки темы научного исследования и критерии её актуальности</w:t>
      </w:r>
    </w:p>
    <w:p w14:paraId="10E65223" w14:textId="6110184B" w:rsidR="009447F6" w:rsidRDefault="009447F6" w:rsidP="009447F6">
      <w:pPr>
        <w:pStyle w:val="a3"/>
        <w:numPr>
          <w:ilvl w:val="0"/>
          <w:numId w:val="1"/>
        </w:numPr>
        <w:jc w:val="both"/>
      </w:pPr>
      <w:r>
        <w:t>Опишите этапы постановки научной проблемы и требования к её обоснованию</w:t>
      </w:r>
    </w:p>
    <w:p w14:paraId="6EE9BE36" w14:textId="4180CF29" w:rsidR="009447F6" w:rsidRDefault="009447F6" w:rsidP="009447F6">
      <w:pPr>
        <w:pStyle w:val="a3"/>
        <w:numPr>
          <w:ilvl w:val="0"/>
          <w:numId w:val="1"/>
        </w:numPr>
        <w:jc w:val="both"/>
      </w:pPr>
      <w:r>
        <w:t>Дайте характеристику методам поиска научных источников и принципам отбора релевантных материалов</w:t>
      </w:r>
    </w:p>
    <w:p w14:paraId="183311FC" w14:textId="0598308A" w:rsidR="009447F6" w:rsidRDefault="009447F6" w:rsidP="009447F6">
      <w:pPr>
        <w:pStyle w:val="a3"/>
        <w:numPr>
          <w:ilvl w:val="0"/>
          <w:numId w:val="1"/>
        </w:numPr>
        <w:jc w:val="both"/>
      </w:pPr>
      <w:r>
        <w:t xml:space="preserve">Перечислите основные правила оформления раздела </w:t>
      </w:r>
      <w:proofErr w:type="spellStart"/>
      <w:r>
        <w:t>Related</w:t>
      </w:r>
      <w:proofErr w:type="spellEnd"/>
      <w:r>
        <w:t xml:space="preserve"> Works и его роль в научной статье</w:t>
      </w:r>
    </w:p>
    <w:p w14:paraId="7A45A777" w14:textId="3A8ACD0A" w:rsidR="009447F6" w:rsidRDefault="009447F6" w:rsidP="009447F6">
      <w:pPr>
        <w:pStyle w:val="a3"/>
        <w:numPr>
          <w:ilvl w:val="0"/>
          <w:numId w:val="1"/>
        </w:numPr>
        <w:jc w:val="both"/>
      </w:pPr>
      <w:r>
        <w:t>Дайте характеристику стилям цитирования APA, MLA, Chicago и другим системам оформления источников</w:t>
      </w:r>
    </w:p>
    <w:p w14:paraId="5D3685E7" w14:textId="79E8C73B" w:rsidR="009447F6" w:rsidRDefault="009447F6" w:rsidP="009447F6">
      <w:pPr>
        <w:pStyle w:val="a3"/>
        <w:numPr>
          <w:ilvl w:val="0"/>
          <w:numId w:val="1"/>
        </w:numPr>
        <w:jc w:val="both"/>
      </w:pPr>
      <w:r>
        <w:t>Опишите требования к корректному цитированию и предотвращению плагиата в академическом письме</w:t>
      </w:r>
    </w:p>
    <w:p w14:paraId="731775A5" w14:textId="23D545D7" w:rsidR="009447F6" w:rsidRPr="009447F6" w:rsidRDefault="009447F6" w:rsidP="009447F6">
      <w:pPr>
        <w:pStyle w:val="a3"/>
        <w:jc w:val="center"/>
        <w:rPr>
          <w:b/>
          <w:bCs/>
          <w:sz w:val="28"/>
          <w:szCs w:val="28"/>
        </w:rPr>
      </w:pPr>
      <w:r w:rsidRPr="009447F6">
        <w:rPr>
          <w:b/>
          <w:bCs/>
          <w:sz w:val="28"/>
          <w:szCs w:val="28"/>
        </w:rPr>
        <w:t>Блок 2</w:t>
      </w:r>
    </w:p>
    <w:p w14:paraId="0FBBCA8F" w14:textId="2070C530" w:rsidR="009447F6" w:rsidRDefault="009447F6" w:rsidP="009447F6">
      <w:pPr>
        <w:pStyle w:val="a3"/>
        <w:numPr>
          <w:ilvl w:val="0"/>
          <w:numId w:val="3"/>
        </w:numPr>
        <w:jc w:val="both"/>
      </w:pPr>
      <w:r>
        <w:t>Дайте характеристику разделу Методологии исследования и его структуре</w:t>
      </w:r>
    </w:p>
    <w:p w14:paraId="3256890C" w14:textId="390A1747" w:rsidR="009447F6" w:rsidRDefault="009447F6" w:rsidP="009447F6">
      <w:pPr>
        <w:pStyle w:val="a3"/>
        <w:numPr>
          <w:ilvl w:val="0"/>
          <w:numId w:val="3"/>
        </w:numPr>
        <w:jc w:val="both"/>
      </w:pPr>
      <w:r>
        <w:t>Опишите требования к формулированию методов исследования и обоснованию выбора методологического подхода</w:t>
      </w:r>
    </w:p>
    <w:p w14:paraId="38BD3C42" w14:textId="557B8101" w:rsidR="009447F6" w:rsidRDefault="009447F6" w:rsidP="009447F6">
      <w:pPr>
        <w:pStyle w:val="a3"/>
        <w:numPr>
          <w:ilvl w:val="0"/>
          <w:numId w:val="3"/>
        </w:numPr>
        <w:jc w:val="both"/>
      </w:pPr>
      <w:r>
        <w:t>Перечислите правила формирования библиографического списка и его соответствие международным стандартам</w:t>
      </w:r>
    </w:p>
    <w:p w14:paraId="4EBD73F0" w14:textId="7E10E0F2" w:rsidR="009447F6" w:rsidRDefault="009447F6" w:rsidP="009447F6">
      <w:pPr>
        <w:pStyle w:val="a3"/>
        <w:numPr>
          <w:ilvl w:val="0"/>
          <w:numId w:val="3"/>
        </w:numPr>
        <w:jc w:val="both"/>
      </w:pPr>
      <w:r>
        <w:t>Дайте характеристику созданию схем и графиков для раздела Методологии научной статьи и требованиям к их визуальной ясности</w:t>
      </w:r>
    </w:p>
    <w:p w14:paraId="55158E5C" w14:textId="68929F18" w:rsidR="009447F6" w:rsidRDefault="009447F6" w:rsidP="009447F6">
      <w:pPr>
        <w:pStyle w:val="a3"/>
        <w:numPr>
          <w:ilvl w:val="0"/>
          <w:numId w:val="3"/>
        </w:numPr>
        <w:jc w:val="both"/>
      </w:pPr>
      <w:r>
        <w:t>Опишите основные типы графических материалов, используемых в научных исследованиях, и принципы их оформления</w:t>
      </w:r>
    </w:p>
    <w:p w14:paraId="13C3B97A" w14:textId="6015D7C1" w:rsidR="009447F6" w:rsidRDefault="009447F6" w:rsidP="009447F6">
      <w:pPr>
        <w:pStyle w:val="a3"/>
        <w:numPr>
          <w:ilvl w:val="0"/>
          <w:numId w:val="3"/>
        </w:numPr>
        <w:jc w:val="both"/>
      </w:pPr>
      <w:r>
        <w:t>Опишите этапы подготовки полного раздела Методологии научной статьи и требования к его логичности</w:t>
      </w:r>
    </w:p>
    <w:p w14:paraId="7F62B271" w14:textId="6C9C4054" w:rsidR="009447F6" w:rsidRDefault="009447F6" w:rsidP="009447F6">
      <w:pPr>
        <w:pStyle w:val="a3"/>
        <w:numPr>
          <w:ilvl w:val="0"/>
          <w:numId w:val="3"/>
        </w:numPr>
        <w:jc w:val="both"/>
      </w:pPr>
      <w:r>
        <w:t>Дайте характеристику процессу формирования раздела Результатов исследования и его роли в научной статье</w:t>
      </w:r>
    </w:p>
    <w:p w14:paraId="08648F71" w14:textId="6B96F1FE" w:rsidR="009447F6" w:rsidRDefault="009447F6" w:rsidP="009447F6">
      <w:pPr>
        <w:pStyle w:val="a3"/>
        <w:numPr>
          <w:ilvl w:val="0"/>
          <w:numId w:val="3"/>
        </w:numPr>
        <w:jc w:val="both"/>
      </w:pPr>
      <w:r>
        <w:t>Опишите требования к логичности, прозрачности и научной обоснованности при представлении результатов исследования</w:t>
      </w:r>
    </w:p>
    <w:p w14:paraId="14DF953B" w14:textId="18CE7CCF" w:rsidR="009447F6" w:rsidRDefault="009447F6" w:rsidP="009447F6">
      <w:pPr>
        <w:pStyle w:val="a3"/>
        <w:numPr>
          <w:ilvl w:val="0"/>
          <w:numId w:val="3"/>
        </w:numPr>
        <w:jc w:val="both"/>
      </w:pPr>
      <w:r>
        <w:t>Перечислите методы описания результатов эксперимента, включая текстовые форматы и визуальные материалы</w:t>
      </w:r>
    </w:p>
    <w:p w14:paraId="4464F74F" w14:textId="6A6DCB34" w:rsidR="009447F6" w:rsidRPr="00B633D5" w:rsidRDefault="009447F6" w:rsidP="009447F6">
      <w:pPr>
        <w:pStyle w:val="a3"/>
        <w:numPr>
          <w:ilvl w:val="0"/>
          <w:numId w:val="3"/>
        </w:numPr>
        <w:jc w:val="both"/>
      </w:pPr>
      <w:r>
        <w:t>Опишите основные этапы проведения научного эксперимента и правила его корректного документирования</w:t>
      </w:r>
    </w:p>
    <w:p w14:paraId="726604B8" w14:textId="4B571877" w:rsidR="00B633D5" w:rsidRPr="00B633D5" w:rsidRDefault="00B633D5" w:rsidP="00B633D5">
      <w:pPr>
        <w:pStyle w:val="a3"/>
        <w:ind w:left="720"/>
        <w:jc w:val="center"/>
        <w:rPr>
          <w:b/>
          <w:bCs/>
          <w:sz w:val="28"/>
          <w:szCs w:val="28"/>
        </w:rPr>
      </w:pPr>
      <w:r w:rsidRPr="00B633D5">
        <w:rPr>
          <w:b/>
          <w:bCs/>
          <w:sz w:val="28"/>
          <w:szCs w:val="28"/>
          <w:lang w:val="kk-KZ"/>
        </w:rPr>
        <w:t xml:space="preserve">Блок </w:t>
      </w:r>
      <w:r w:rsidRPr="00B633D5">
        <w:rPr>
          <w:b/>
          <w:bCs/>
          <w:sz w:val="28"/>
          <w:szCs w:val="28"/>
        </w:rPr>
        <w:t>3</w:t>
      </w:r>
    </w:p>
    <w:p w14:paraId="70705E6C" w14:textId="11197078" w:rsidR="009447F6" w:rsidRDefault="009447F6" w:rsidP="00757BE2">
      <w:pPr>
        <w:pStyle w:val="a3"/>
        <w:numPr>
          <w:ilvl w:val="0"/>
          <w:numId w:val="5"/>
        </w:numPr>
        <w:jc w:val="both"/>
      </w:pPr>
      <w:r>
        <w:t>Перечислите требования к представлению результатов в виде таблиц, графиков и рисунков</w:t>
      </w:r>
    </w:p>
    <w:p w14:paraId="21E35570" w14:textId="17FC789F" w:rsidR="009447F6" w:rsidRDefault="009447F6" w:rsidP="00757BE2">
      <w:pPr>
        <w:pStyle w:val="a3"/>
        <w:numPr>
          <w:ilvl w:val="0"/>
          <w:numId w:val="5"/>
        </w:numPr>
        <w:jc w:val="both"/>
      </w:pPr>
      <w:r>
        <w:lastRenderedPageBreak/>
        <w:t>Дайте характеристику визуализации научных данных и её роли в повышении точности восприятия результатов</w:t>
      </w:r>
    </w:p>
    <w:p w14:paraId="29517B70" w14:textId="4BAC3B1C" w:rsidR="009447F6" w:rsidRDefault="009447F6" w:rsidP="00757BE2">
      <w:pPr>
        <w:pStyle w:val="a3"/>
        <w:numPr>
          <w:ilvl w:val="0"/>
          <w:numId w:val="5"/>
        </w:numPr>
        <w:jc w:val="both"/>
      </w:pPr>
      <w:r>
        <w:t>Опишите требования к формулировке заключения научной статьи и его функциональную роль</w:t>
      </w:r>
    </w:p>
    <w:p w14:paraId="33F3D0AE" w14:textId="10DDFC19" w:rsidR="009447F6" w:rsidRDefault="009447F6" w:rsidP="00757BE2">
      <w:pPr>
        <w:pStyle w:val="a3"/>
        <w:numPr>
          <w:ilvl w:val="0"/>
          <w:numId w:val="5"/>
        </w:numPr>
        <w:jc w:val="both"/>
      </w:pPr>
      <w:r>
        <w:t>Дайте характеристику процессу редактирования научной статьи и основным методам проверки текста на ошибки</w:t>
      </w:r>
    </w:p>
    <w:p w14:paraId="38512510" w14:textId="08444FC5" w:rsidR="009447F6" w:rsidRDefault="009447F6" w:rsidP="00757BE2">
      <w:pPr>
        <w:pStyle w:val="a3"/>
        <w:numPr>
          <w:ilvl w:val="0"/>
          <w:numId w:val="5"/>
        </w:numPr>
        <w:jc w:val="both"/>
      </w:pPr>
      <w:r>
        <w:t>Дайте характеристику процедурам проверки научной статьи на антиплагиат и критериям академической добросовестности</w:t>
      </w:r>
    </w:p>
    <w:p w14:paraId="1C07A318" w14:textId="3FB4E5AC" w:rsidR="009447F6" w:rsidRDefault="009447F6" w:rsidP="00757BE2">
      <w:pPr>
        <w:pStyle w:val="a3"/>
        <w:numPr>
          <w:ilvl w:val="0"/>
          <w:numId w:val="5"/>
        </w:numPr>
        <w:jc w:val="both"/>
      </w:pPr>
      <w:r>
        <w:t>Опишите возможные причины возникновения некорректных совпадений в системе антиплагиата и методы их устранения</w:t>
      </w:r>
    </w:p>
    <w:p w14:paraId="10D625CC" w14:textId="77777777" w:rsidR="009F5527" w:rsidRDefault="009F5527" w:rsidP="00757BE2">
      <w:pPr>
        <w:pStyle w:val="a3"/>
        <w:numPr>
          <w:ilvl w:val="0"/>
          <w:numId w:val="5"/>
        </w:numPr>
        <w:jc w:val="both"/>
      </w:pPr>
      <w:r>
        <w:t>Опишите этапы подготовки научной статьи к публикации, включая оформление, проверку, редактирование и подачу в журнал</w:t>
      </w:r>
    </w:p>
    <w:p w14:paraId="1D19ACCA" w14:textId="22F9D7CE" w:rsidR="009447F6" w:rsidRDefault="009447F6" w:rsidP="00757BE2">
      <w:pPr>
        <w:pStyle w:val="a3"/>
        <w:numPr>
          <w:ilvl w:val="0"/>
          <w:numId w:val="5"/>
        </w:numPr>
        <w:jc w:val="both"/>
      </w:pPr>
      <w:r>
        <w:t>Перечислите основные критерии выбора научного журнала для публикации статьи</w:t>
      </w:r>
    </w:p>
    <w:p w14:paraId="7D067228" w14:textId="65D8CE94" w:rsidR="009447F6" w:rsidRDefault="009447F6" w:rsidP="00757BE2">
      <w:pPr>
        <w:pStyle w:val="a3"/>
        <w:numPr>
          <w:ilvl w:val="0"/>
          <w:numId w:val="5"/>
        </w:numPr>
        <w:jc w:val="both"/>
      </w:pPr>
      <w:r>
        <w:t>Дайте характеристику международным требованиям к оформлению научных статей</w:t>
      </w:r>
    </w:p>
    <w:p w14:paraId="3E69D5B2" w14:textId="65B85824" w:rsidR="009447F6" w:rsidRDefault="009447F6" w:rsidP="00757BE2">
      <w:pPr>
        <w:pStyle w:val="a3"/>
        <w:numPr>
          <w:ilvl w:val="0"/>
          <w:numId w:val="5"/>
        </w:numPr>
        <w:jc w:val="both"/>
      </w:pPr>
      <w:r>
        <w:t>Перечислите требования академической этики при подготовке и публикации научной статьи</w:t>
      </w:r>
    </w:p>
    <w:p w14:paraId="37553B3C" w14:textId="77777777" w:rsidR="009447F6" w:rsidRPr="00454419" w:rsidRDefault="009447F6" w:rsidP="009447F6">
      <w:pPr>
        <w:rPr>
          <w:rFonts w:ascii="Times New Roman" w:hAnsi="Times New Roman" w:cs="Times New Roman"/>
          <w:sz w:val="28"/>
          <w:szCs w:val="28"/>
          <w:lang w:val="kk-KZ"/>
        </w:rPr>
      </w:pPr>
    </w:p>
    <w:sectPr w:rsidR="009447F6" w:rsidRPr="0045441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84614"/>
    <w:multiLevelType w:val="hybridMultilevel"/>
    <w:tmpl w:val="7F3209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220553"/>
    <w:multiLevelType w:val="hybridMultilevel"/>
    <w:tmpl w:val="0EBED7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E23245"/>
    <w:multiLevelType w:val="hybridMultilevel"/>
    <w:tmpl w:val="FD2AE0DC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8B2F7E"/>
    <w:multiLevelType w:val="hybridMultilevel"/>
    <w:tmpl w:val="0EBED7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1B21B3"/>
    <w:multiLevelType w:val="hybridMultilevel"/>
    <w:tmpl w:val="63729A3E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2363908">
    <w:abstractNumId w:val="0"/>
  </w:num>
  <w:num w:numId="2" w16cid:durableId="264702733">
    <w:abstractNumId w:val="4"/>
  </w:num>
  <w:num w:numId="3" w16cid:durableId="1872455736">
    <w:abstractNumId w:val="1"/>
  </w:num>
  <w:num w:numId="4" w16cid:durableId="1691300946">
    <w:abstractNumId w:val="2"/>
  </w:num>
  <w:num w:numId="5" w16cid:durableId="6403048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C2MLIwNDU0MDI1MzVT0lEKTi0uzszPAykwqQUAg9EcICwAAAA="/>
  </w:docVars>
  <w:rsids>
    <w:rsidRoot w:val="009447F6"/>
    <w:rsid w:val="000225D1"/>
    <w:rsid w:val="001C465B"/>
    <w:rsid w:val="00235EBA"/>
    <w:rsid w:val="00237435"/>
    <w:rsid w:val="003447C9"/>
    <w:rsid w:val="003B3FFB"/>
    <w:rsid w:val="003C24A5"/>
    <w:rsid w:val="003E05A7"/>
    <w:rsid w:val="003F3CEF"/>
    <w:rsid w:val="00422653"/>
    <w:rsid w:val="00423334"/>
    <w:rsid w:val="00454419"/>
    <w:rsid w:val="0048518F"/>
    <w:rsid w:val="00545F7D"/>
    <w:rsid w:val="0060225C"/>
    <w:rsid w:val="006A758A"/>
    <w:rsid w:val="00757BE2"/>
    <w:rsid w:val="0078422D"/>
    <w:rsid w:val="009447F6"/>
    <w:rsid w:val="009B1680"/>
    <w:rsid w:val="009F5527"/>
    <w:rsid w:val="00AD466E"/>
    <w:rsid w:val="00B633D5"/>
    <w:rsid w:val="00C51B59"/>
    <w:rsid w:val="00DB6762"/>
    <w:rsid w:val="00DE7CC8"/>
    <w:rsid w:val="00E12603"/>
    <w:rsid w:val="00E61007"/>
    <w:rsid w:val="00EE377A"/>
    <w:rsid w:val="00F50828"/>
    <w:rsid w:val="00FB6577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962AF"/>
  <w15:chartTrackingRefBased/>
  <w15:docId w15:val="{1C607842-084F-4072-A9B1-9E1C91B73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9447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37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6</cp:revision>
  <dcterms:created xsi:type="dcterms:W3CDTF">2025-11-23T14:46:00Z</dcterms:created>
  <dcterms:modified xsi:type="dcterms:W3CDTF">2025-11-23T15:57:00Z</dcterms:modified>
</cp:coreProperties>
</file>